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BF648" w14:textId="77777777" w:rsidR="00F245C4" w:rsidRDefault="00F245C4" w:rsidP="00F245C4">
      <w:pPr>
        <w:pStyle w:val="Heading1"/>
        <w:jc w:val="center"/>
      </w:pPr>
      <w:r>
        <w:t>Statement of Authorship</w:t>
      </w:r>
    </w:p>
    <w:p w14:paraId="7123EBAA" w14:textId="77777777" w:rsidR="00F245C4" w:rsidRDefault="00F245C4" w:rsidP="00F245C4">
      <w:pPr>
        <w:pStyle w:val="FirstParagraph"/>
      </w:pPr>
    </w:p>
    <w:p w14:paraId="0A14CBDA" w14:textId="77777777" w:rsidR="00F245C4" w:rsidRDefault="00F245C4" w:rsidP="00F245C4">
      <w:pPr>
        <w:pStyle w:val="FirstParagraph"/>
      </w:pPr>
      <w:r>
        <w:t>“I/we the undersigned declare that the attached assignment is purely our own work. It does not contain any works by others without our giving them full credit with proper citation.</w:t>
      </w:r>
    </w:p>
    <w:p w14:paraId="5ADD1DAB" w14:textId="77777777" w:rsidR="00F245C4" w:rsidRDefault="00F245C4" w:rsidP="00F245C4">
      <w:pPr>
        <w:pStyle w:val="BodyText"/>
      </w:pPr>
      <w:r>
        <w:t>This assignment is not/has never been presented/used as part of an assignment for another subject unless I/we clearly state that I/we have done so.</w:t>
      </w:r>
    </w:p>
    <w:p w14:paraId="6FC82127" w14:textId="77777777" w:rsidR="00F245C4" w:rsidRDefault="00F245C4" w:rsidP="00F245C4">
      <w:pPr>
        <w:pStyle w:val="BodyText"/>
      </w:pPr>
      <w:r>
        <w:t xml:space="preserve">I/we understand that </w:t>
      </w:r>
      <w:proofErr w:type="gramStart"/>
      <w:r>
        <w:t>the this</w:t>
      </w:r>
      <w:proofErr w:type="gramEnd"/>
      <w:r>
        <w:t xml:space="preserve"> assignment I/we submit may be reproduced or communicated for the purposes of plagiarism detection.”</w:t>
      </w:r>
    </w:p>
    <w:p w14:paraId="6BACD4EB" w14:textId="77777777" w:rsidR="00F245C4" w:rsidRDefault="00F245C4" w:rsidP="00F245C4">
      <w:pPr>
        <w:pStyle w:val="BodyText"/>
      </w:pPr>
    </w:p>
    <w:p w14:paraId="60713008" w14:textId="77777777" w:rsidR="00F245C4" w:rsidRDefault="00F245C4" w:rsidP="00F245C4">
      <w:pPr>
        <w:pStyle w:val="BodyText"/>
      </w:pPr>
      <w:r>
        <w:t>Name(s)</w:t>
      </w:r>
      <w:r>
        <w:tab/>
      </w:r>
      <w:r>
        <w:tab/>
        <w:t>:</w:t>
      </w:r>
    </w:p>
    <w:p w14:paraId="714C9C10" w14:textId="77777777" w:rsidR="00F245C4" w:rsidRDefault="00F245C4" w:rsidP="00F245C4">
      <w:pPr>
        <w:pStyle w:val="BodyText"/>
      </w:pPr>
      <w:r>
        <w:t>NPM(s)</w:t>
      </w:r>
      <w:r>
        <w:tab/>
      </w:r>
      <w:r>
        <w:tab/>
        <w:t>:</w:t>
      </w:r>
    </w:p>
    <w:p w14:paraId="230C0701" w14:textId="77777777" w:rsidR="00F245C4" w:rsidRDefault="00F245C4" w:rsidP="00F245C4">
      <w:pPr>
        <w:pStyle w:val="BodyText"/>
      </w:pPr>
      <w:r>
        <w:t>Signature(s)</w:t>
      </w:r>
      <w:r>
        <w:tab/>
      </w:r>
      <w:r>
        <w:tab/>
        <w:t>:</w:t>
      </w:r>
    </w:p>
    <w:p w14:paraId="1F756823" w14:textId="77777777" w:rsidR="00F245C4" w:rsidRDefault="00F245C4" w:rsidP="00F245C4">
      <w:pPr>
        <w:pStyle w:val="BodyText"/>
      </w:pPr>
      <w:r>
        <w:t>Subject</w:t>
      </w:r>
      <w:r>
        <w:tab/>
      </w:r>
      <w:r>
        <w:tab/>
        <w:t>:</w:t>
      </w:r>
    </w:p>
    <w:p w14:paraId="7628D816" w14:textId="77777777" w:rsidR="00F245C4" w:rsidRDefault="00F245C4" w:rsidP="00F245C4">
      <w:pPr>
        <w:pStyle w:val="BodyText"/>
      </w:pPr>
      <w:r>
        <w:t>Assignment Title</w:t>
      </w:r>
      <w:r>
        <w:tab/>
        <w:t>:</w:t>
      </w:r>
    </w:p>
    <w:p w14:paraId="17F6A7E0" w14:textId="77777777" w:rsidR="00F245C4" w:rsidRDefault="00F245C4" w:rsidP="00F245C4">
      <w:pPr>
        <w:pStyle w:val="BodyText"/>
      </w:pPr>
      <w:r>
        <w:t>Date</w:t>
      </w:r>
      <w:r>
        <w:tab/>
      </w:r>
      <w:r>
        <w:tab/>
      </w:r>
      <w:r>
        <w:tab/>
        <w:t>:</w:t>
      </w:r>
    </w:p>
    <w:p w14:paraId="6C92F4CB" w14:textId="77777777" w:rsidR="00F245C4" w:rsidRDefault="00F245C4" w:rsidP="00F245C4">
      <w:pPr>
        <w:pStyle w:val="BodyText"/>
      </w:pPr>
      <w:r>
        <w:t>Subject Lecturer</w:t>
      </w:r>
      <w:r>
        <w:tab/>
        <w:t>:</w:t>
      </w:r>
    </w:p>
    <w:p w14:paraId="5CC60755" w14:textId="77777777" w:rsidR="00F245C4" w:rsidRDefault="00F245C4" w:rsidP="00F245C4">
      <w:pPr>
        <w:pStyle w:val="BodyText"/>
      </w:pPr>
    </w:p>
    <w:p w14:paraId="34141DD3" w14:textId="77777777" w:rsidR="00F245C4" w:rsidRDefault="00F245C4" w:rsidP="00F245C4">
      <w:pPr>
        <w:pStyle w:val="BodyText"/>
      </w:pPr>
      <w:r>
        <w:t>(To be filled in by all group members)</w:t>
      </w:r>
    </w:p>
    <w:p w14:paraId="261DF3DC" w14:textId="7693F3C6" w:rsidR="005F43E4" w:rsidRDefault="005F43E4" w:rsidP="00F245C4">
      <w:pPr>
        <w:pStyle w:val="Heading1"/>
        <w:jc w:val="center"/>
      </w:pPr>
    </w:p>
    <w:sectPr w:rsidR="005F43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EB443" w14:textId="77777777" w:rsidR="00114928" w:rsidRDefault="00114928">
      <w:pPr>
        <w:spacing w:after="0"/>
      </w:pPr>
      <w:r>
        <w:separator/>
      </w:r>
    </w:p>
  </w:endnote>
  <w:endnote w:type="continuationSeparator" w:id="0">
    <w:p w14:paraId="425D5385" w14:textId="77777777" w:rsidR="00114928" w:rsidRDefault="001149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83EB8" w14:textId="77777777" w:rsidR="00114928" w:rsidRDefault="00114928">
      <w:r>
        <w:separator/>
      </w:r>
    </w:p>
  </w:footnote>
  <w:footnote w:type="continuationSeparator" w:id="0">
    <w:p w14:paraId="068AF32E" w14:textId="77777777" w:rsidR="00114928" w:rsidRDefault="001149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57AD0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6BA7C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FDC39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31999619">
    <w:abstractNumId w:val="0"/>
  </w:num>
  <w:num w:numId="2" w16cid:durableId="691568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206107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43E4"/>
    <w:rsid w:val="0002038A"/>
    <w:rsid w:val="00083F0B"/>
    <w:rsid w:val="000D7FB6"/>
    <w:rsid w:val="00114928"/>
    <w:rsid w:val="00117B5B"/>
    <w:rsid w:val="001D006D"/>
    <w:rsid w:val="002579DB"/>
    <w:rsid w:val="00277B70"/>
    <w:rsid w:val="002C0EB5"/>
    <w:rsid w:val="002D114D"/>
    <w:rsid w:val="002F0205"/>
    <w:rsid w:val="0030306B"/>
    <w:rsid w:val="00314A52"/>
    <w:rsid w:val="00447DAC"/>
    <w:rsid w:val="0058083B"/>
    <w:rsid w:val="005F43E4"/>
    <w:rsid w:val="006E1F61"/>
    <w:rsid w:val="007650C0"/>
    <w:rsid w:val="0081170B"/>
    <w:rsid w:val="00881140"/>
    <w:rsid w:val="00973ED1"/>
    <w:rsid w:val="00A71CE1"/>
    <w:rsid w:val="00A73000"/>
    <w:rsid w:val="00B84911"/>
    <w:rsid w:val="00C17FDF"/>
    <w:rsid w:val="00C40BF5"/>
    <w:rsid w:val="00D40F4E"/>
    <w:rsid w:val="00DD0FD0"/>
    <w:rsid w:val="00EC4104"/>
    <w:rsid w:val="00EF6189"/>
    <w:rsid w:val="00EF63C2"/>
    <w:rsid w:val="00F16503"/>
    <w:rsid w:val="00F245C4"/>
    <w:rsid w:val="00F32480"/>
    <w:rsid w:val="00FE22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2D8C1D3"/>
  <w15:docId w15:val="{9EFD4407-E2C6-F843-AFA5-0FB84BB04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kman Hanif Arbi</cp:lastModifiedBy>
  <cp:revision>31</cp:revision>
  <dcterms:created xsi:type="dcterms:W3CDTF">2023-11-24T04:17:00Z</dcterms:created>
  <dcterms:modified xsi:type="dcterms:W3CDTF">2024-04-28T03:44:00Z</dcterms:modified>
</cp:coreProperties>
</file>